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lastRenderedPageBreak/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lastRenderedPageBreak/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29BD8E4A" w:rsidR="00CA1B8D" w:rsidRDefault="00CA1B8D" w:rsidP="00625EBD">
      <w:pPr>
        <w:pStyle w:val="ListParagraph"/>
      </w:pPr>
      <w:r>
        <w:t xml:space="preserve">My landlord discriminated against me because of my {{ </w:t>
      </w:r>
      <w:r w:rsidR="00107FE5">
        <w:t>tenant_</w:t>
      </w:r>
      <w:r>
        <w:t>protected_classes.true_values() }}.</w:t>
      </w:r>
    </w:p>
    <w:p w14:paraId="68086886" w14:textId="44535D45" w:rsidR="00C11ACC" w:rsidRDefault="00C11ACC" w:rsidP="00625EBD">
      <w:pPr>
        <w:pStyle w:val="ListParagraph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625EBD">
      <w:pPr>
        <w:pStyle w:val="ListParagraph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lastRenderedPageBreak/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lastRenderedPageBreak/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lastRenderedPageBreak/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lastRenderedPageBreak/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lastRenderedPageBreak/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</w:t>
      </w:r>
      <w:r w:rsidR="00F64F42" w:rsidRPr="00337B29">
        <w:lastRenderedPageBreak/>
        <w:t xml:space="preserve">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lastRenderedPageBreak/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lastRenderedPageBreak/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lastRenderedPageBreak/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lastRenderedPageBreak/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63190" w14:textId="77777777" w:rsidR="004D142C" w:rsidRDefault="004D142C" w:rsidP="00D74A54">
      <w:r>
        <w:separator/>
      </w:r>
    </w:p>
  </w:endnote>
  <w:endnote w:type="continuationSeparator" w:id="0">
    <w:p w14:paraId="7D8DA8DF" w14:textId="77777777" w:rsidR="004D142C" w:rsidRDefault="004D142C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6B104" w14:textId="77777777" w:rsidR="004D142C" w:rsidRDefault="004D142C" w:rsidP="00D74A54">
      <w:r>
        <w:separator/>
      </w:r>
    </w:p>
  </w:footnote>
  <w:footnote w:type="continuationSeparator" w:id="0">
    <w:p w14:paraId="19373882" w14:textId="77777777" w:rsidR="004D142C" w:rsidRDefault="004D142C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1"/>
  </w:num>
  <w:num w:numId="2" w16cid:durableId="1312563875">
    <w:abstractNumId w:val="4"/>
  </w:num>
  <w:num w:numId="3" w16cid:durableId="2086562500">
    <w:abstractNumId w:val="0"/>
  </w:num>
  <w:num w:numId="4" w16cid:durableId="1959990920">
    <w:abstractNumId w:val="3"/>
  </w:num>
  <w:num w:numId="5" w16cid:durableId="1165514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D142C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356</Words>
  <Characters>1343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7T20:06:00Z</dcterms:created>
  <dcterms:modified xsi:type="dcterms:W3CDTF">2023-09-27T20:06:00Z</dcterms:modified>
</cp:coreProperties>
</file>